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roslaw Chyl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osla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yl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47 West Normal Avenue, Niles, IL, USA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hylak@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1954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sy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